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89CE8" w14:textId="77777777" w:rsidR="00E51647" w:rsidRPr="00B72102" w:rsidRDefault="00E51647" w:rsidP="00E516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70085428" w14:textId="0033371B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 is the clan’s top hunter before Senkyo and Ryosei came to the clan. He currently teaches others and instruct them how to become a competent hunter.</w:t>
      </w:r>
    </w:p>
    <w:p w14:paraId="0A9187AF" w14:textId="77777777" w:rsidR="00E51647" w:rsidRPr="00B72102" w:rsidRDefault="00E51647" w:rsidP="00E516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0C0EEF83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34072B24" w14:textId="77777777" w:rsidR="00E51647" w:rsidRPr="00B72102" w:rsidRDefault="00E51647" w:rsidP="00E516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120EC08C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5AFD84BD" w14:textId="77777777" w:rsidR="00E51647" w:rsidRPr="00B72102" w:rsidRDefault="00E51647" w:rsidP="00E516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4ADA243F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2DAD59B5" w14:textId="77777777" w:rsidR="00E51647" w:rsidRDefault="00E51647" w:rsidP="00E5164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6E573FE8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43B883E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AE667CD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428DC92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EA2903F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D84BE78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88BC58E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526A8C3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72501F5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1C8C190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DB67592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BC94E16" w14:textId="77777777" w:rsidR="00E51647" w:rsidRPr="00B72102" w:rsidRDefault="00E51647" w:rsidP="00E5164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C57922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36C4F0B5" w14:textId="77777777" w:rsidR="00E51647" w:rsidRPr="00B72102" w:rsidRDefault="00E51647" w:rsidP="00E516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3C53240C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5C9AC776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8E2D14F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70849C90" w14:textId="77777777" w:rsidR="00E51647" w:rsidRPr="00F01381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A772A7D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38A5BFB9" w14:textId="77777777" w:rsidR="00E51647" w:rsidRPr="00F01381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9B8EC88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5656EC74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FBA102E" w14:textId="77777777" w:rsidR="00E51647" w:rsidRPr="00F01381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000BA016" w14:textId="77777777" w:rsidR="00E51647" w:rsidRPr="00B72102" w:rsidRDefault="00E51647" w:rsidP="00E516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59092AA2" w14:textId="298E4049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Was previously in a relationship with Sakurai Kosuke’s daughter. After learning about her girlfriend’s true occupation, he immediately insisted that he become a hunter just like her</w:t>
      </w:r>
      <w:r w:rsidR="000051FB">
        <w:rPr>
          <w:rFonts w:ascii="Times New Roman" w:hAnsi="Times New Roman" w:cs="Times New Roman"/>
          <w:sz w:val="24"/>
          <w:szCs w:val="24"/>
        </w:rPr>
        <w:t>. As his goal was a daughter of one of the most strict and respected elders, he went through hell and back before reaching his current state.</w:t>
      </w:r>
    </w:p>
    <w:p w14:paraId="4FB55CFF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7BBD896F" w14:textId="77777777" w:rsidR="00E51647" w:rsidRPr="0039018C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14E6F9F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291CE9D3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5430CEE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853F908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188550F8" w14:textId="77777777" w:rsidR="00E51647" w:rsidRPr="0039018C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4D800240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42E32804" w14:textId="77777777" w:rsidR="00E51647" w:rsidRPr="0039018C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F830855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00E3676B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F0332BD" w14:textId="77777777" w:rsidR="00E51647" w:rsidRPr="0039018C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28BE3F59" w14:textId="77777777" w:rsidR="00E51647" w:rsidRPr="00B72102" w:rsidRDefault="00E51647" w:rsidP="00E516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259111A3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495E634F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45149BAA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2A48F57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3E1BDA7E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4D99DE1A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2EA6C7B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65066C7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2583ADB2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7AB517E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126221B9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59B46C9B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9B74B33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07CCDC04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59213BED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B04CEF5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284815E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2063D070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304011A2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4F14F7E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8834DDE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404F2739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7A08CED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254B240F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4EB3239F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96A723D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3AD6215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7D9883E3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F088783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654383BB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6A218049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2436B2E" w14:textId="77777777" w:rsidR="00E51647" w:rsidRPr="0039018C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0F738474" w14:textId="77777777" w:rsidR="00E51647" w:rsidRPr="00B72102" w:rsidRDefault="00E51647" w:rsidP="00E516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5DAD0738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51FAC835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CDF836E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45C1D533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381CCEE2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4398746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E0753BB" w14:textId="77777777" w:rsidR="00E51647" w:rsidRDefault="00E51647" w:rsidP="00E51647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A241BD4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64C6743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C22479C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A221672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8C3E71D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E85F2E4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3C3E6DF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D7CF53E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6DD92B81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3F66E7ED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69DC56DF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4FD98CE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FDBF0F9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43B86E01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1560E545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14857CA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0F5CC46A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74E7DCCA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E0E19C1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7DFF025C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3B0A905D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F510CE4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036836C9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500A7A16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CFA7941" w14:textId="77777777" w:rsidR="00E51647" w:rsidRPr="00E8232E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700A9597" w14:textId="77777777" w:rsidR="00E51647" w:rsidRPr="00B72102" w:rsidRDefault="00E51647" w:rsidP="00E516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6119C008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33E8EE9D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A16D29B" w14:textId="77777777" w:rsidR="00E51647" w:rsidRPr="00AA4814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289A486C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41D90EFB" w14:textId="77777777" w:rsidR="00E51647" w:rsidRDefault="00E51647" w:rsidP="00E51647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3F20926B" w14:textId="77777777" w:rsidR="00E51647" w:rsidRPr="005324BC" w:rsidRDefault="00E51647" w:rsidP="00E51647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5F9DE78A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47C87CB6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1653B50" w14:textId="77777777" w:rsidR="00E51647" w:rsidRPr="005324BC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53A16D2A" w14:textId="77777777" w:rsidR="00E51647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72E5BCE5" w14:textId="77777777" w:rsidR="00E51647" w:rsidRPr="00D21259" w:rsidRDefault="00E51647" w:rsidP="00E51647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28C98D2" w14:textId="77777777" w:rsidR="00E51647" w:rsidRDefault="00E51647" w:rsidP="00E51647">
      <w:pPr>
        <w:rPr>
          <w:rFonts w:ascii="Times New Roman" w:hAnsi="Times New Roman" w:cs="Times New Roman"/>
          <w:sz w:val="24"/>
          <w:szCs w:val="24"/>
        </w:rPr>
      </w:pPr>
    </w:p>
    <w:p w14:paraId="16CFA568" w14:textId="77777777" w:rsidR="00E51647" w:rsidRPr="001952E2" w:rsidRDefault="00E51647" w:rsidP="00E5164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533F13FC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NLQ0sDAwNzYwsDBU0lEKTi0uzszPAykwrAUAf0sSSiwAAAA="/>
  </w:docVars>
  <w:rsids>
    <w:rsidRoot w:val="00EE1E5B"/>
    <w:rsid w:val="000051FB"/>
    <w:rsid w:val="00BD362A"/>
    <w:rsid w:val="00E51647"/>
    <w:rsid w:val="00EE1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029F1"/>
  <w15:chartTrackingRefBased/>
  <w15:docId w15:val="{68DA65C4-B0B3-433A-B350-5B1B0101F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6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2</cp:revision>
  <dcterms:created xsi:type="dcterms:W3CDTF">2022-07-10T07:31:00Z</dcterms:created>
  <dcterms:modified xsi:type="dcterms:W3CDTF">2022-07-10T07:37:00Z</dcterms:modified>
</cp:coreProperties>
</file>